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Resources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2"/>
        <w:gridCol w:w="559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31A5A7A" w:rsidR="00661C78" w:rsidRDefault="006E1A0B">
      <w:r>
        <w:rPr>
          <w:noProof/>
        </w:rPr>
        <w:drawing>
          <wp:inline distT="0" distB="0" distL="0" distR="0" wp14:anchorId="725DE9F5" wp14:editId="2F44F29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6E1A0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